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021104EA">
                <wp:simplePos x="0" y="0"/>
                <wp:positionH relativeFrom="page">
                  <wp:posOffset>590550</wp:posOffset>
                </wp:positionH>
                <wp:positionV relativeFrom="paragraph">
                  <wp:posOffset>264795</wp:posOffset>
                </wp:positionV>
                <wp:extent cx="6454140" cy="5391150"/>
                <wp:effectExtent l="0" t="0" r="381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5391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42E83" w14:textId="1A59C187" w:rsidR="0078638D" w:rsidRDefault="0078638D" w:rsidP="0078638D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غرفة تجارة دبي بأن </w:t>
                            </w:r>
                            <w:r w:rsidR="00964FD7" w:rsidRPr="00C8363B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="00964FD7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(ش ذ م م)</w:t>
                            </w:r>
                            <w:r w:rsid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ومسجلة في عضوية </w:t>
                            </w:r>
                            <w:r w:rsidRPr="00C8363B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الغرفة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نذ تاريخ 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</w:t>
                            </w:r>
                            <w:r w:rsidRPr="00964FD7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/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</w:t>
                            </w:r>
                            <w:r w:rsidRPr="00964FD7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/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وذلك وفقاً للبيانات التالية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:</w:t>
                            </w:r>
                            <w:r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  <w:r w:rsidRPr="007820C1"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</w:p>
                          <w:p w14:paraId="75F62209" w14:textId="77777777" w:rsidR="007820C1" w:rsidRPr="00042AE2" w:rsidRDefault="007820C1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</w:p>
                          <w:p w14:paraId="0B3365A1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اسم التجاري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(ش ذ م م)</w:t>
                            </w:r>
                          </w:p>
                          <w:p w14:paraId="4DCE7EBF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رقم العضـوية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*</w:t>
                            </w:r>
                          </w:p>
                          <w:p w14:paraId="05E13424" w14:textId="59416246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تاريخ انتهاء العضـوي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 xml:space="preserve">   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Pr="00964FD7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964FD7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964FD7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2B99F8E2" w14:textId="7777777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رقم الرخص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4CEDCB98" w14:textId="48A2C12C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جهة إصـدار الرخصة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 xml:space="preserve">      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 ********* *********</w:t>
                            </w:r>
                          </w:p>
                          <w:p w14:paraId="59A869B9" w14:textId="135714B7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تاريخ اصدار الرخص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964FD7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2CECC071" w14:textId="6898157D" w:rsid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الشكل القانوني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 ******* ******* ****** ***</w:t>
                            </w:r>
                          </w:p>
                          <w:p w14:paraId="220D1323" w14:textId="77777777" w:rsidR="004A4B88" w:rsidRDefault="004A4B88" w:rsidP="008C566C">
                            <w:pPr>
                              <w:bidi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  <w:tbl>
                            <w:tblPr>
                              <w:bidiVisual/>
                              <w:tblW w:w="0" w:type="auto"/>
                              <w:tblInd w:w="143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008"/>
                            </w:tblGrid>
                            <w:tr w:rsidR="004A4B88" w:rsidRPr="002757A3" w14:paraId="10C63E5A" w14:textId="77777777" w:rsidTr="00C91F59">
                              <w:tc>
                                <w:tcPr>
                                  <w:tcW w:w="90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3370FDD2" w14:textId="77777777" w:rsidR="004A4B88" w:rsidRPr="00617F86" w:rsidRDefault="004A4B88" w:rsidP="004A4B88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eastAsiaTheme="minorEastAsia" w:hAnsi="Tajawal" w:cs="Tajawal"/>
                                      <w:color w:val="083C61"/>
                                    </w:rPr>
                                  </w:pPr>
                                  <w:r w:rsidRPr="00617F86">
                                    <w:rPr>
                                      <w:rFonts w:ascii="Tajawal" w:eastAsiaTheme="minorEastAsia" w:hAnsi="Tajawal" w:cs="Tajawal"/>
                                      <w:color w:val="083C61"/>
                                      <w:rtl/>
                                    </w:rPr>
                                    <w:t>الأنشطة</w:t>
                                  </w:r>
                                </w:p>
                              </w:tc>
                            </w:tr>
                            <w:tr w:rsidR="004A4B88" w:rsidRPr="002757A3" w14:paraId="5B9441CE" w14:textId="77777777" w:rsidTr="00C91F59">
                              <w:tc>
                                <w:tcPr>
                                  <w:tcW w:w="90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2933D0E5" w14:textId="77777777" w:rsidR="00964FD7" w:rsidRPr="00964FD7" w:rsidRDefault="00964FD7" w:rsidP="004A4B88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left="108" w:right="108"/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</w:pPr>
                                  <w:r w:rsidRPr="00964FD7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************* ********* </w:t>
                                  </w:r>
                                </w:p>
                                <w:p w14:paraId="4A78D4C0" w14:textId="77777777" w:rsidR="00964FD7" w:rsidRPr="00964FD7" w:rsidRDefault="00964FD7" w:rsidP="00964FD7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right="108"/>
                                    <w:rPr>
                                      <w:rFonts w:ascii="Tajawal" w:hAnsi="Tajawal" w:cs="Tajawal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</w:pPr>
                                  <w:r w:rsidRPr="00964FD7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 **************** ************** </w:t>
                                  </w:r>
                                </w:p>
                                <w:p w14:paraId="0FDAE51D" w14:textId="55DFAF5E" w:rsidR="004A4B88" w:rsidRPr="00617F86" w:rsidRDefault="00964FD7" w:rsidP="00964FD7">
                                  <w:pPr>
                                    <w:widowControl w:val="0"/>
                                    <w:autoSpaceDE w:val="0"/>
                                    <w:autoSpaceDN w:val="0"/>
                                    <w:bidi/>
                                    <w:adjustRightInd w:val="0"/>
                                    <w:ind w:right="108"/>
                                    <w:rPr>
                                      <w:rFonts w:ascii="Tajawal" w:eastAsiaTheme="minorEastAsia" w:hAnsi="Tajawal" w:cs="Tajawal"/>
                                      <w:color w:val="083C61"/>
                                    </w:rPr>
                                  </w:pPr>
                                  <w:r w:rsidRPr="00964FD7">
                                    <w:rPr>
                                      <w:rFonts w:ascii="Tajawal" w:hAnsi="Tajawal" w:cs="Tajawal" w:hint="cs"/>
                                      <w:noProof/>
                                      <w:color w:val="083C61"/>
                                      <w:highlight w:val="yellow"/>
                                      <w:rtl/>
                                      <w:lang w:eastAsia="ar-SA"/>
                                    </w:rPr>
                                    <w:t xml:space="preserve"> ***************** *****************************</w:t>
                                  </w:r>
                                  <w:r w:rsidR="004A4B88" w:rsidRPr="00617F86">
                                    <w:rPr>
                                      <w:rFonts w:ascii="Tajawal" w:eastAsiaTheme="minorEastAsia" w:hAnsi="Tajawal" w:cs="Tajawal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2C682C1C" w14:textId="77777777" w:rsidR="004A4B88" w:rsidRPr="004A4B88" w:rsidRDefault="004A4B88" w:rsidP="004A4B88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</w:p>
                          <w:p w14:paraId="45A9BF4F" w14:textId="5A9B6187" w:rsidR="0044304D" w:rsidRPr="008C566C" w:rsidRDefault="00617F86" w:rsidP="008C566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</w:pPr>
                            <w:r w:rsidRPr="00617F86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وأن عنوان </w:t>
                            </w:r>
                            <w:r w:rsidR="00225ED0" w:rsidRPr="00C8363B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="00225ED0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(ش ذ م م)</w:t>
                            </w:r>
                            <w:r w:rsidR="00225ED0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Pr="00617F86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هو :  </w:t>
                            </w:r>
                            <w:r w:rsidR="00964FD7"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 *************** **********</w:t>
                            </w:r>
                            <w:r w:rsidRPr="00964FD7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،</w:t>
                            </w:r>
                            <w:r w:rsidRPr="00617F86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داخل مدينة دبي وليس بالمنطقة الحرة في جبل علي، ولا </w:t>
                            </w:r>
                            <w:r w:rsidRPr="00617F86">
                              <w:rPr>
                                <w:rFonts w:ascii="Tajawal" w:hAnsi="Tajawal" w:cs="Tajawal"/>
                                <w:color w:val="083C61"/>
                                <w:rtl/>
                                <w:lang w:bidi="ar-AE"/>
                              </w:rPr>
                              <w:t>تخضع</w:t>
                            </w:r>
                            <w:r w:rsidRPr="00617F86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لنظم وقوانين المناطق الحرة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424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" fillcolor="white [3201]" stroked="f" strokeweight=".5pt">
                <v:textbox>
                  <w:txbxContent>
                    <w:p w14:paraId="36842E83" w14:textId="1A59C187" w:rsidR="0078638D" w:rsidRDefault="0078638D" w:rsidP="0078638D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</w:rPr>
                      </w:pP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غرفة تجارة دبي بأن </w:t>
                      </w:r>
                      <w:r w:rsidR="00964FD7" w:rsidRPr="00C8363B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="00964FD7"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(ش ذ م م)</w:t>
                      </w:r>
                      <w:r w:rsidR="00964FD7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ومسجلة في عضوية </w:t>
                      </w:r>
                      <w:r w:rsidRPr="00C8363B">
                        <w:rPr>
                          <w:rFonts w:ascii="Tajawal" w:hAnsi="Tajawal" w:cs="Tajawal"/>
                          <w:color w:val="083C61"/>
                          <w:rtl/>
                        </w:rPr>
                        <w:t>الغرفة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نذ تاريخ </w:t>
                      </w:r>
                      <w:r w:rsidR="00964FD7" w:rsidRPr="00964FD7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</w:t>
                      </w:r>
                      <w:r w:rsidRPr="00964FD7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/</w:t>
                      </w:r>
                      <w:r w:rsidR="00964FD7" w:rsidRPr="00964FD7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</w:t>
                      </w:r>
                      <w:r w:rsidRPr="00964FD7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/</w:t>
                      </w:r>
                      <w:r w:rsidR="00964FD7" w:rsidRPr="00964FD7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وذلك وفقاً للبيانات التالية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 :</w:t>
                      </w:r>
                      <w:r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  <w:r w:rsidRPr="007820C1"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</w:p>
                    <w:p w14:paraId="75F62209" w14:textId="77777777" w:rsidR="007820C1" w:rsidRPr="00042AE2" w:rsidRDefault="007820C1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</w:p>
                    <w:p w14:paraId="0B3365A1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الاسم التجاري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(ش ذ م م)</w:t>
                      </w:r>
                    </w:p>
                    <w:p w14:paraId="4DCE7EBF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رقم العضـوية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*</w:t>
                      </w:r>
                    </w:p>
                    <w:p w14:paraId="05E13424" w14:textId="59416246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تاريخ انتهاء العضـوي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 xml:space="preserve">   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Pr="00964FD7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964FD7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964FD7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2B99F8E2" w14:textId="7777777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رقم الرخص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4CEDCB98" w14:textId="48A2C12C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جهة إصـدار الرخصة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 xml:space="preserve">      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 ********* *********</w:t>
                      </w:r>
                    </w:p>
                    <w:p w14:paraId="59A869B9" w14:textId="135714B7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تاريخ اصدار الرخص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964FD7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2CECC071" w14:textId="6898157D" w:rsid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الشكل القانوني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 ******* ******* ****** ***</w:t>
                      </w:r>
                    </w:p>
                    <w:p w14:paraId="220D1323" w14:textId="77777777" w:rsidR="004A4B88" w:rsidRDefault="004A4B88" w:rsidP="008C566C">
                      <w:pPr>
                        <w:bidi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  <w:tbl>
                      <w:tblPr>
                        <w:bidiVisual/>
                        <w:tblW w:w="0" w:type="auto"/>
                        <w:tblInd w:w="143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008"/>
                      </w:tblGrid>
                      <w:tr w:rsidR="004A4B88" w:rsidRPr="002757A3" w14:paraId="10C63E5A" w14:textId="77777777" w:rsidTr="00C91F59">
                        <w:tc>
                          <w:tcPr>
                            <w:tcW w:w="90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3370FDD2" w14:textId="77777777" w:rsidR="004A4B88" w:rsidRPr="00617F86" w:rsidRDefault="004A4B88" w:rsidP="004A4B88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eastAsiaTheme="minorEastAsia" w:hAnsi="Tajawal" w:cs="Tajawal"/>
                                <w:color w:val="083C61"/>
                              </w:rPr>
                            </w:pPr>
                            <w:r w:rsidRPr="00617F86">
                              <w:rPr>
                                <w:rFonts w:ascii="Tajawal" w:eastAsiaTheme="minorEastAsia" w:hAnsi="Tajawal" w:cs="Tajawal"/>
                                <w:color w:val="083C61"/>
                                <w:rtl/>
                              </w:rPr>
                              <w:t>الأنشطة</w:t>
                            </w:r>
                          </w:p>
                        </w:tc>
                      </w:tr>
                      <w:tr w:rsidR="004A4B88" w:rsidRPr="002757A3" w14:paraId="5B9441CE" w14:textId="77777777" w:rsidTr="00C91F59">
                        <w:tc>
                          <w:tcPr>
                            <w:tcW w:w="90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2933D0E5" w14:textId="77777777" w:rsidR="00964FD7" w:rsidRPr="00964FD7" w:rsidRDefault="00964FD7" w:rsidP="004A4B88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left="108" w:right="108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************* ********* </w:t>
                            </w:r>
                          </w:p>
                          <w:p w14:paraId="4A78D4C0" w14:textId="77777777" w:rsidR="00964FD7" w:rsidRPr="00964FD7" w:rsidRDefault="00964FD7" w:rsidP="00964FD7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right="108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**************** ************** </w:t>
                            </w:r>
                          </w:p>
                          <w:p w14:paraId="0FDAE51D" w14:textId="55DFAF5E" w:rsidR="004A4B88" w:rsidRPr="00617F86" w:rsidRDefault="00964FD7" w:rsidP="00964FD7">
                            <w:pPr>
                              <w:widowControl w:val="0"/>
                              <w:autoSpaceDE w:val="0"/>
                              <w:autoSpaceDN w:val="0"/>
                              <w:bidi/>
                              <w:adjustRightInd w:val="0"/>
                              <w:ind w:right="108"/>
                              <w:rPr>
                                <w:rFonts w:ascii="Tajawal" w:eastAsiaTheme="minorEastAsia" w:hAnsi="Tajawal" w:cs="Tajawal"/>
                                <w:color w:val="083C61"/>
                              </w:rPr>
                            </w:pPr>
                            <w:r w:rsidRPr="00964FD7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***************** *****************************</w:t>
                            </w:r>
                            <w:r w:rsidR="004A4B88" w:rsidRPr="00617F86">
                              <w:rPr>
                                <w:rFonts w:ascii="Tajawal" w:eastAsiaTheme="minorEastAsia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2C682C1C" w14:textId="77777777" w:rsidR="004A4B88" w:rsidRPr="004A4B88" w:rsidRDefault="004A4B88" w:rsidP="004A4B88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</w:p>
                    <w:p w14:paraId="45A9BF4F" w14:textId="5A9B6187" w:rsidR="0044304D" w:rsidRPr="008C566C" w:rsidRDefault="00617F86" w:rsidP="008C566C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</w:pPr>
                      <w:r w:rsidRPr="00617F86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وأن عنوان </w:t>
                      </w:r>
                      <w:r w:rsidR="00225ED0" w:rsidRPr="00C8363B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="00225ED0"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(ش ذ م م)</w:t>
                      </w:r>
                      <w:r w:rsidR="00225ED0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Pr="00617F86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هو :  </w:t>
                      </w:r>
                      <w:r w:rsidR="00964FD7" w:rsidRPr="00964FD7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 *************** **********</w:t>
                      </w:r>
                      <w:r w:rsidRPr="00964FD7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،</w:t>
                      </w:r>
                      <w:r w:rsidRPr="00617F86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داخل مدينة دبي وليس بالمنطقة الحرة في جبل علي، ولا </w:t>
                      </w:r>
                      <w:r w:rsidRPr="00617F86">
                        <w:rPr>
                          <w:rFonts w:ascii="Tajawal" w:hAnsi="Tajawal" w:cs="Tajawal"/>
                          <w:color w:val="083C61"/>
                          <w:rtl/>
                          <w:lang w:bidi="ar-AE"/>
                        </w:rPr>
                        <w:t>تخضع</w:t>
                      </w:r>
                      <w:r w:rsidRPr="00617F86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لنظم وقوانين المناطق الحرة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C3239" w14:textId="77777777" w:rsidR="00717713" w:rsidRDefault="00717713" w:rsidP="00923B2D">
      <w:r>
        <w:separator/>
      </w:r>
    </w:p>
  </w:endnote>
  <w:endnote w:type="continuationSeparator" w:id="0">
    <w:p w14:paraId="10CCA4C0" w14:textId="77777777" w:rsidR="00717713" w:rsidRDefault="00717713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77777777" w:rsidR="00873478" w:rsidRPr="00B35B20" w:rsidRDefault="001C2375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  <w:r w:rsidRPr="00B35B20">
      <w:rPr>
        <w:rFonts w:ascii="Tajawal" w:hAnsi="Tajawal" w:cs="Tajawal"/>
        <w:noProof/>
        <w:sz w:val="22"/>
        <w:szCs w:val="22"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TableGrid"/>
      <w:tblW w:w="1396" w:type="dxa"/>
      <w:tblInd w:w="-186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6"/>
    </w:tblGrid>
    <w:tr w:rsidR="00C77C1B" w:rsidRPr="00B35B20" w14:paraId="283F00D7" w14:textId="350B7AA4" w:rsidTr="00C77C1B">
      <w:trPr>
        <w:trHeight w:val="1369"/>
      </w:trPr>
      <w:tc>
        <w:tcPr>
          <w:tcW w:w="1396" w:type="dxa"/>
        </w:tcPr>
        <w:p w14:paraId="103F40C4" w14:textId="14A1617F" w:rsidR="00C77C1B" w:rsidRPr="00B35B20" w:rsidRDefault="00C77C1B" w:rsidP="00B35B20">
          <w:pPr>
            <w:bidi/>
            <w:jc w:val="center"/>
            <w:rPr>
              <w:rFonts w:ascii="Tajawal" w:hAnsi="Tajawal" w:cs="Tajawal"/>
              <w:sz w:val="22"/>
              <w:szCs w:val="22"/>
            </w:rPr>
          </w:pPr>
        </w:p>
      </w:tc>
    </w:tr>
  </w:tbl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7693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238DF8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C544B" w14:textId="77777777" w:rsidR="00717713" w:rsidRDefault="00717713" w:rsidP="00923B2D">
      <w:r>
        <w:separator/>
      </w:r>
    </w:p>
  </w:footnote>
  <w:footnote w:type="continuationSeparator" w:id="0">
    <w:p w14:paraId="0640ED2F" w14:textId="77777777" w:rsidR="00717713" w:rsidRDefault="00717713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BE848" w14:textId="77777777" w:rsidR="00C77C1B" w:rsidRDefault="00C77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4D65F37D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F6C8A" w14:textId="77777777" w:rsidR="00C77C1B" w:rsidRDefault="00C77C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42AE2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17FDB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25ED0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96D7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B413F"/>
    <w:rsid w:val="003C0666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8"/>
    <w:rsid w:val="004A5208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51D7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557E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3B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06E9D"/>
    <w:rsid w:val="00611FB0"/>
    <w:rsid w:val="006158AF"/>
    <w:rsid w:val="00617F86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27AF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17713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0FAB"/>
    <w:rsid w:val="007820C1"/>
    <w:rsid w:val="00783EA1"/>
    <w:rsid w:val="00786117"/>
    <w:rsid w:val="0078638D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66C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4FD7"/>
    <w:rsid w:val="00966373"/>
    <w:rsid w:val="009733D8"/>
    <w:rsid w:val="00982062"/>
    <w:rsid w:val="0099493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3FFD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87156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43FB"/>
    <w:rsid w:val="00B35B2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1249"/>
    <w:rsid w:val="00BF44CE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77C1B"/>
    <w:rsid w:val="00C8363B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3DAA"/>
    <w:rsid w:val="00CD419B"/>
    <w:rsid w:val="00CD4D0D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305E7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1107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17</cp:revision>
  <cp:lastPrinted>2022-09-05T11:55:00Z</cp:lastPrinted>
  <dcterms:created xsi:type="dcterms:W3CDTF">2025-11-12T05:37:00Z</dcterms:created>
  <dcterms:modified xsi:type="dcterms:W3CDTF">2025-11-17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